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19B" w:rsidRDefault="003738A6" w:rsidP="003738A6">
      <w:pPr>
        <w:jc w:val="center"/>
        <w:rPr>
          <w:sz w:val="52"/>
          <w:szCs w:val="52"/>
        </w:rPr>
      </w:pPr>
      <w:r w:rsidRPr="003738A6">
        <w:rPr>
          <w:sz w:val="52"/>
          <w:szCs w:val="52"/>
        </w:rPr>
        <w:t>GLM</w:t>
      </w:r>
      <w:r w:rsidR="004453D0">
        <w:rPr>
          <w:sz w:val="52"/>
          <w:szCs w:val="52"/>
        </w:rPr>
        <w:t xml:space="preserve"> </w:t>
      </w:r>
      <w:proofErr w:type="spellStart"/>
      <w:r w:rsidR="004453D0" w:rsidRPr="004453D0">
        <w:rPr>
          <w:sz w:val="52"/>
          <w:szCs w:val="52"/>
        </w:rPr>
        <w:t>Cheatsheet</w:t>
      </w:r>
      <w:proofErr w:type="spellEnd"/>
    </w:p>
    <w:p w:rsidR="003D027E" w:rsidRPr="003738A6" w:rsidRDefault="003D027E" w:rsidP="003738A6">
      <w:pPr>
        <w:jc w:val="center"/>
        <w:rPr>
          <w:sz w:val="52"/>
          <w:szCs w:val="52"/>
        </w:rPr>
      </w:pPr>
    </w:p>
    <w:p w:rsidR="0005718D" w:rsidRDefault="00824D23" w:rsidP="00824D23">
      <w:pPr>
        <w:jc w:val="center"/>
      </w:pPr>
      <w:r>
        <w:rPr>
          <w:noProof/>
        </w:rPr>
        <w:drawing>
          <wp:inline distT="0" distB="0" distL="0" distR="0">
            <wp:extent cx="11210842" cy="4762500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3279" cy="4772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4D23" w:rsidRDefault="00824D23"/>
    <w:p w:rsidR="00824D23" w:rsidRDefault="00824D23"/>
    <w:p w:rsidR="003D027E" w:rsidRDefault="003D027E">
      <w:r>
        <w:br w:type="page"/>
      </w:r>
    </w:p>
    <w:p w:rsidR="00824D23" w:rsidRDefault="00824D23" w:rsidP="00824D23">
      <w:pPr>
        <w:jc w:val="center"/>
        <w:rPr>
          <w:sz w:val="52"/>
          <w:szCs w:val="52"/>
        </w:rPr>
      </w:pPr>
      <w:r w:rsidRPr="003738A6">
        <w:rPr>
          <w:sz w:val="52"/>
          <w:szCs w:val="52"/>
        </w:rPr>
        <w:lastRenderedPageBreak/>
        <w:t>GLM</w:t>
      </w:r>
      <w:r>
        <w:rPr>
          <w:sz w:val="52"/>
          <w:szCs w:val="52"/>
        </w:rPr>
        <w:t xml:space="preserve"> </w:t>
      </w:r>
      <w:proofErr w:type="spellStart"/>
      <w:r w:rsidRPr="004453D0">
        <w:rPr>
          <w:sz w:val="52"/>
          <w:szCs w:val="52"/>
        </w:rPr>
        <w:t>Cheatsheet</w:t>
      </w:r>
      <w:proofErr w:type="spellEnd"/>
    </w:p>
    <w:p w:rsidR="00824D23" w:rsidRPr="003738A6" w:rsidRDefault="00824D23" w:rsidP="00824D23">
      <w:pPr>
        <w:jc w:val="center"/>
        <w:rPr>
          <w:sz w:val="52"/>
          <w:szCs w:val="52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427"/>
        <w:gridCol w:w="7698"/>
        <w:gridCol w:w="1206"/>
        <w:gridCol w:w="3412"/>
        <w:gridCol w:w="4967"/>
      </w:tblGrid>
      <w:tr w:rsidR="00824D23" w:rsidRPr="0045230F" w:rsidTr="00967308">
        <w:trPr>
          <w:jc w:val="center"/>
        </w:trPr>
        <w:tc>
          <w:tcPr>
            <w:tcW w:w="1431" w:type="dxa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Family</w:t>
            </w:r>
            <w:proofErr w:type="spellEnd"/>
          </w:p>
        </w:tc>
        <w:tc>
          <w:tcPr>
            <w:tcW w:w="7698" w:type="dxa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pdf</w:t>
            </w:r>
            <w:proofErr w:type="spellEnd"/>
            <w:r w:rsidRPr="0045230F">
              <w:rPr>
                <w:sz w:val="40"/>
                <w:szCs w:val="40"/>
              </w:rPr>
              <w:t xml:space="preserve"> </w:t>
            </w:r>
            <w:proofErr w:type="spellStart"/>
            <w:r w:rsidRPr="0045230F">
              <w:rPr>
                <w:sz w:val="40"/>
                <w:szCs w:val="40"/>
              </w:rPr>
              <w:t>or</w:t>
            </w:r>
            <w:proofErr w:type="spellEnd"/>
            <w:r w:rsidRPr="0045230F">
              <w:rPr>
                <w:sz w:val="40"/>
                <w:szCs w:val="40"/>
              </w:rPr>
              <w:t xml:space="preserve"> </w:t>
            </w:r>
            <w:proofErr w:type="spellStart"/>
            <w:r w:rsidRPr="0045230F">
              <w:rPr>
                <w:sz w:val="40"/>
                <w:szCs w:val="40"/>
              </w:rPr>
              <w:t>pmf</w:t>
            </w:r>
            <w:proofErr w:type="spellEnd"/>
          </w:p>
        </w:tc>
        <w:tc>
          <w:tcPr>
            <w:tcW w:w="1212" w:type="dxa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t>Mean</w:t>
            </w:r>
          </w:p>
        </w:tc>
        <w:tc>
          <w:tcPr>
            <w:tcW w:w="3121" w:type="dxa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proofErr w:type="spellStart"/>
            <w:r w:rsidRPr="0045230F">
              <w:rPr>
                <w:sz w:val="40"/>
                <w:szCs w:val="40"/>
              </w:rPr>
              <w:t>Variance</w:t>
            </w:r>
            <w:proofErr w:type="spellEnd"/>
          </w:p>
        </w:tc>
        <w:tc>
          <w:tcPr>
            <w:tcW w:w="5244" w:type="dxa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Observaciones</w:t>
            </w:r>
          </w:p>
        </w:tc>
      </w:tr>
      <w:tr w:rsidR="00824D23" w:rsidRPr="0045230F" w:rsidTr="00967308">
        <w:trPr>
          <w:trHeight w:val="1247"/>
          <w:jc w:val="center"/>
        </w:trPr>
        <w:tc>
          <w:tcPr>
            <w:tcW w:w="1431" w:type="dxa"/>
            <w:vAlign w:val="center"/>
          </w:tcPr>
          <w:p w:rsidR="00824D23" w:rsidRPr="004453D0" w:rsidRDefault="00824D23" w:rsidP="00967308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Normal</w:t>
            </w:r>
          </w:p>
        </w:tc>
        <w:tc>
          <w:tcPr>
            <w:tcW w:w="7698" w:type="dxa"/>
            <w:vAlign w:val="center"/>
          </w:tcPr>
          <w:p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5746EE4E" wp14:editId="5730FDA0">
                  <wp:extent cx="3590638" cy="556591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2559" cy="63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0D7ED46C" wp14:editId="55A7D8EC">
                  <wp:extent cx="289505" cy="367178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2339BD96" wp14:editId="792AF3E3">
                  <wp:extent cx="978877" cy="386862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4019" cy="479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4" w:type="dxa"/>
          </w:tcPr>
          <w:p w:rsidR="00824D23" w:rsidRPr="00444262" w:rsidRDefault="00824D23" w:rsidP="00967308">
            <w:pPr>
              <w:jc w:val="both"/>
              <w:rPr>
                <w:noProof/>
                <w:sz w:val="28"/>
                <w:szCs w:val="28"/>
              </w:rPr>
            </w:pPr>
          </w:p>
        </w:tc>
      </w:tr>
      <w:tr w:rsidR="00824D23" w:rsidRPr="0045230F" w:rsidTr="00967308">
        <w:trPr>
          <w:trHeight w:val="1247"/>
          <w:jc w:val="center"/>
        </w:trPr>
        <w:tc>
          <w:tcPr>
            <w:tcW w:w="1431" w:type="dxa"/>
            <w:vAlign w:val="center"/>
          </w:tcPr>
          <w:p w:rsidR="00824D23" w:rsidRPr="004453D0" w:rsidRDefault="00824D23" w:rsidP="00967308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Binomial</w:t>
            </w:r>
          </w:p>
        </w:tc>
        <w:tc>
          <w:tcPr>
            <w:tcW w:w="7698" w:type="dxa"/>
            <w:vAlign w:val="center"/>
          </w:tcPr>
          <w:p w:rsidR="00824D23" w:rsidRPr="0045230F" w:rsidRDefault="00824D23" w:rsidP="00967308">
            <w:pPr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7FDB47D8" wp14:editId="1A601764">
                  <wp:extent cx="3538330" cy="643333"/>
                  <wp:effectExtent l="0" t="0" r="5080" b="4445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1807" cy="694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736E1CC9" wp14:editId="62533378">
                  <wp:extent cx="289505" cy="367178"/>
                  <wp:effectExtent l="0" t="0" r="0" b="0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>
              <w:object w:dxaOrig="3040" w:dyaOrig="7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6" type="#_x0000_t75" style="width:159.65pt;height:36.3pt" o:ole="">
                  <v:imagedata r:id="rId10" o:title=""/>
                </v:shape>
                <o:OLEObject Type="Embed" ProgID="PBrush" ShapeID="_x0000_i1046" DrawAspect="Content" ObjectID="_1664275886" r:id="rId11"/>
              </w:object>
            </w:r>
          </w:p>
        </w:tc>
        <w:tc>
          <w:tcPr>
            <w:tcW w:w="5244" w:type="dxa"/>
          </w:tcPr>
          <w:p w:rsidR="00824D23" w:rsidRPr="00444262" w:rsidRDefault="00824D23" w:rsidP="00967308">
            <w:pPr>
              <w:jc w:val="both"/>
              <w:rPr>
                <w:sz w:val="28"/>
                <w:szCs w:val="28"/>
              </w:rPr>
            </w:pPr>
          </w:p>
        </w:tc>
      </w:tr>
      <w:tr w:rsidR="00824D23" w:rsidRPr="0045230F" w:rsidTr="00967308">
        <w:trPr>
          <w:trHeight w:val="1247"/>
          <w:jc w:val="center"/>
        </w:trPr>
        <w:tc>
          <w:tcPr>
            <w:tcW w:w="1431" w:type="dxa"/>
            <w:vAlign w:val="center"/>
          </w:tcPr>
          <w:p w:rsidR="00824D23" w:rsidRPr="004453D0" w:rsidRDefault="00824D23" w:rsidP="00967308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Poisson</w:t>
            </w:r>
          </w:p>
        </w:tc>
        <w:tc>
          <w:tcPr>
            <w:tcW w:w="7698" w:type="dxa"/>
            <w:vAlign w:val="center"/>
          </w:tcPr>
          <w:p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2CEA6487" wp14:editId="371F5208">
                  <wp:extent cx="2148012" cy="654672"/>
                  <wp:effectExtent l="0" t="0" r="5080" b="0"/>
                  <wp:docPr id="13" name="Imagen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7378" cy="785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479ABF38" wp14:editId="16A697AB">
                  <wp:extent cx="289505" cy="367178"/>
                  <wp:effectExtent l="0" t="0" r="0" b="0"/>
                  <wp:docPr id="17" name="Imagen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10154A2C" wp14:editId="1BCB45AA">
                  <wp:extent cx="289505" cy="367178"/>
                  <wp:effectExtent l="0" t="0" r="0" b="0"/>
                  <wp:docPr id="23" name="Imagen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4" w:type="dxa"/>
          </w:tcPr>
          <w:p w:rsidR="00824D23" w:rsidRPr="00444262" w:rsidRDefault="00824D23" w:rsidP="00967308">
            <w:pPr>
              <w:jc w:val="both"/>
              <w:rPr>
                <w:noProof/>
                <w:sz w:val="28"/>
                <w:szCs w:val="28"/>
              </w:rPr>
            </w:pPr>
          </w:p>
        </w:tc>
      </w:tr>
      <w:tr w:rsidR="00824D23" w:rsidRPr="0045230F" w:rsidTr="00967308">
        <w:trPr>
          <w:trHeight w:val="1247"/>
          <w:jc w:val="center"/>
        </w:trPr>
        <w:tc>
          <w:tcPr>
            <w:tcW w:w="1431" w:type="dxa"/>
            <w:vAlign w:val="center"/>
          </w:tcPr>
          <w:p w:rsidR="00824D23" w:rsidRPr="004453D0" w:rsidRDefault="00824D23" w:rsidP="00967308">
            <w:pPr>
              <w:rPr>
                <w:sz w:val="32"/>
                <w:szCs w:val="32"/>
              </w:rPr>
            </w:pPr>
            <w:proofErr w:type="spellStart"/>
            <w:r w:rsidRPr="004453D0">
              <w:rPr>
                <w:sz w:val="32"/>
                <w:szCs w:val="32"/>
              </w:rPr>
              <w:t>Negative</w:t>
            </w:r>
            <w:proofErr w:type="spellEnd"/>
            <w:r w:rsidRPr="004453D0">
              <w:rPr>
                <w:sz w:val="32"/>
                <w:szCs w:val="32"/>
              </w:rPr>
              <w:t xml:space="preserve"> binomial</w:t>
            </w:r>
          </w:p>
        </w:tc>
        <w:tc>
          <w:tcPr>
            <w:tcW w:w="7698" w:type="dxa"/>
            <w:vAlign w:val="center"/>
          </w:tcPr>
          <w:p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603C4FC4" wp14:editId="04CCF736">
                  <wp:extent cx="4751625" cy="707666"/>
                  <wp:effectExtent l="0" t="0" r="0" b="0"/>
                  <wp:docPr id="26" name="Imagen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2177" cy="837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46348066" wp14:editId="672EA238">
                  <wp:extent cx="289505" cy="367178"/>
                  <wp:effectExtent l="0" t="0" r="0" b="0"/>
                  <wp:docPr id="29" name="Imagen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2410" w:dyaOrig="750">
                <v:shape id="_x0000_i1045" type="#_x0000_t75" style="width:107.7pt;height:36.3pt" o:ole="">
                  <v:imagedata r:id="rId14" o:title=""/>
                </v:shape>
                <o:OLEObject Type="Embed" ProgID="PBrush" ShapeID="_x0000_i1045" DrawAspect="Content" ObjectID="_1664275887" r:id="rId15"/>
              </w:object>
            </w:r>
          </w:p>
        </w:tc>
        <w:tc>
          <w:tcPr>
            <w:tcW w:w="5244" w:type="dxa"/>
          </w:tcPr>
          <w:p w:rsidR="00824D23" w:rsidRDefault="00824D23" w:rsidP="00967308">
            <w:pPr>
              <w:jc w:val="both"/>
              <w:rPr>
                <w:sz w:val="28"/>
                <w:szCs w:val="28"/>
              </w:rPr>
            </w:pPr>
            <m:oMath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oMath>
            <w:r w:rsidRPr="00444262">
              <w:rPr>
                <w:sz w:val="28"/>
                <w:szCs w:val="28"/>
              </w:rPr>
              <w:t xml:space="preserve"> es </w:t>
            </w:r>
            <w:r>
              <w:rPr>
                <w:sz w:val="28"/>
                <w:szCs w:val="28"/>
              </w:rPr>
              <w:t>el parámetro de precisión.</w:t>
            </w:r>
          </w:p>
          <w:p w:rsidR="00824D23" w:rsidRDefault="00824D23" w:rsidP="00967308">
            <w:pPr>
              <w:jc w:val="both"/>
              <w:rPr>
                <w:rFonts w:eastAsiaTheme="minorEastAsia"/>
                <w:sz w:val="28"/>
                <w:szCs w:val="28"/>
              </w:rPr>
            </w:pP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>ϕ=1/k</m:t>
              </m:r>
            </m:oMath>
            <w:r>
              <w:rPr>
                <w:rFonts w:eastAsiaTheme="minorEastAsia"/>
                <w:sz w:val="28"/>
                <w:szCs w:val="28"/>
              </w:rPr>
              <w:t xml:space="preserve"> es el parámetro de dispersión. </w:t>
            </w:r>
          </w:p>
          <w:p w:rsidR="00824D23" w:rsidRPr="00444262" w:rsidRDefault="00824D23" w:rsidP="00967308">
            <w:pPr>
              <w:jc w:val="both"/>
              <w:rPr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 xml:space="preserve">El valor de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>k</m:t>
              </m:r>
            </m:oMath>
            <w:r>
              <w:rPr>
                <w:rFonts w:eastAsiaTheme="minorEastAsia"/>
                <w:sz w:val="28"/>
                <w:szCs w:val="28"/>
              </w:rPr>
              <w:t xml:space="preserve"> se acostumbra a llamar </w:t>
            </w:r>
            <w:r w:rsidRPr="00C01A4F">
              <w:rPr>
                <w:rFonts w:ascii="Courier New" w:eastAsiaTheme="minorEastAsia" w:hAnsi="Courier New" w:cs="Courier New"/>
                <w:color w:val="FF0000"/>
                <w:sz w:val="28"/>
                <w:szCs w:val="28"/>
              </w:rPr>
              <w:t>theta</w:t>
            </w:r>
            <w:r>
              <w:rPr>
                <w:rFonts w:eastAsiaTheme="minorEastAsia"/>
                <w:sz w:val="28"/>
                <w:szCs w:val="28"/>
              </w:rPr>
              <w:t xml:space="preserve"> en R.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824D23" w:rsidRPr="0045230F" w:rsidTr="00967308">
        <w:trPr>
          <w:trHeight w:val="1247"/>
          <w:jc w:val="center"/>
        </w:trPr>
        <w:tc>
          <w:tcPr>
            <w:tcW w:w="1431" w:type="dxa"/>
            <w:vAlign w:val="center"/>
          </w:tcPr>
          <w:p w:rsidR="00824D23" w:rsidRPr="004453D0" w:rsidRDefault="00824D23" w:rsidP="00967308">
            <w:pPr>
              <w:rPr>
                <w:sz w:val="32"/>
                <w:szCs w:val="32"/>
              </w:rPr>
            </w:pPr>
            <w:r w:rsidRPr="004453D0">
              <w:rPr>
                <w:sz w:val="32"/>
                <w:szCs w:val="32"/>
              </w:rPr>
              <w:t>Gamma</w:t>
            </w:r>
          </w:p>
        </w:tc>
        <w:tc>
          <w:tcPr>
            <w:tcW w:w="7698" w:type="dxa"/>
            <w:vAlign w:val="center"/>
          </w:tcPr>
          <w:p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03121E08" wp14:editId="6916CAA8">
                  <wp:extent cx="3917125" cy="650433"/>
                  <wp:effectExtent l="0" t="0" r="7620" b="0"/>
                  <wp:docPr id="30" name="Imagen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9912"/>
                          <a:stretch/>
                        </pic:blipFill>
                        <pic:spPr bwMode="auto">
                          <a:xfrm>
                            <a:off x="0" y="0"/>
                            <a:ext cx="4433940" cy="7362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2A698040" wp14:editId="2C69F357">
                  <wp:extent cx="289505" cy="367178"/>
                  <wp:effectExtent l="0" t="0" r="0" b="0"/>
                  <wp:docPr id="31" name="Imagen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1070" w:dyaOrig="660">
                <v:shape id="_x0000_i1047" type="#_x0000_t75" style="width:51.35pt;height:30.7pt" o:ole="">
                  <v:imagedata r:id="rId17" o:title=""/>
                </v:shape>
                <o:OLEObject Type="Embed" ProgID="PBrush" ShapeID="_x0000_i1047" DrawAspect="Content" ObjectID="_1664275888" r:id="rId18"/>
              </w:object>
            </w:r>
          </w:p>
        </w:tc>
        <w:tc>
          <w:tcPr>
            <w:tcW w:w="5244" w:type="dxa"/>
          </w:tcPr>
          <w:p w:rsidR="00824D23" w:rsidRPr="00444262" w:rsidRDefault="00824D23" w:rsidP="00967308">
            <w:pPr>
              <w:jc w:val="both"/>
              <w:rPr>
                <w:sz w:val="28"/>
                <w:szCs w:val="28"/>
              </w:rPr>
            </w:pPr>
          </w:p>
        </w:tc>
      </w:tr>
      <w:tr w:rsidR="00824D23" w:rsidRPr="0045230F" w:rsidTr="00967308">
        <w:trPr>
          <w:trHeight w:val="1247"/>
          <w:jc w:val="center"/>
        </w:trPr>
        <w:tc>
          <w:tcPr>
            <w:tcW w:w="1431" w:type="dxa"/>
            <w:vAlign w:val="center"/>
          </w:tcPr>
          <w:p w:rsidR="00824D23" w:rsidRPr="004453D0" w:rsidRDefault="00824D23" w:rsidP="00967308">
            <w:pPr>
              <w:rPr>
                <w:sz w:val="32"/>
                <w:szCs w:val="32"/>
              </w:rPr>
            </w:pPr>
            <w:proofErr w:type="spellStart"/>
            <w:r w:rsidRPr="004453D0">
              <w:rPr>
                <w:sz w:val="32"/>
                <w:szCs w:val="32"/>
              </w:rPr>
              <w:t>Inverse</w:t>
            </w:r>
            <w:proofErr w:type="spellEnd"/>
            <w:r w:rsidRPr="004453D0">
              <w:rPr>
                <w:sz w:val="32"/>
                <w:szCs w:val="32"/>
              </w:rPr>
              <w:t xml:space="preserve"> Gaussian</w:t>
            </w:r>
          </w:p>
        </w:tc>
        <w:tc>
          <w:tcPr>
            <w:tcW w:w="7698" w:type="dxa"/>
            <w:vAlign w:val="center"/>
          </w:tcPr>
          <w:p w:rsidR="00824D23" w:rsidRPr="0045230F" w:rsidRDefault="00824D23" w:rsidP="00967308">
            <w:pPr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77A90D25" wp14:editId="2B6A3BA7">
                  <wp:extent cx="4321268" cy="580445"/>
                  <wp:effectExtent l="0" t="0" r="3175" b="0"/>
                  <wp:docPr id="32" name="Imagen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5776" cy="667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noProof/>
                <w:sz w:val="40"/>
                <w:szCs w:val="40"/>
              </w:rPr>
              <w:drawing>
                <wp:inline distT="0" distB="0" distL="0" distR="0" wp14:anchorId="257F4F36" wp14:editId="200E806B">
                  <wp:extent cx="289505" cy="367178"/>
                  <wp:effectExtent l="0" t="0" r="0" b="0"/>
                  <wp:docPr id="33" name="Imagen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242" cy="43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1" w:type="dxa"/>
            <w:vAlign w:val="center"/>
          </w:tcPr>
          <w:p w:rsidR="00824D23" w:rsidRPr="0045230F" w:rsidRDefault="00824D23" w:rsidP="00967308">
            <w:pPr>
              <w:jc w:val="center"/>
              <w:rPr>
                <w:sz w:val="40"/>
                <w:szCs w:val="40"/>
              </w:rPr>
            </w:pPr>
            <w:r w:rsidRPr="0045230F">
              <w:rPr>
                <w:sz w:val="40"/>
                <w:szCs w:val="40"/>
              </w:rPr>
              <w:object w:dxaOrig="980" w:dyaOrig="720">
                <v:shape id="_x0000_i1048" type="#_x0000_t75" style="width:46.35pt;height:30.7pt" o:ole="">
                  <v:imagedata r:id="rId20" o:title=""/>
                </v:shape>
                <o:OLEObject Type="Embed" ProgID="PBrush" ShapeID="_x0000_i1048" DrawAspect="Content" ObjectID="_1664275889" r:id="rId21"/>
              </w:object>
            </w:r>
          </w:p>
        </w:tc>
        <w:tc>
          <w:tcPr>
            <w:tcW w:w="5244" w:type="dxa"/>
          </w:tcPr>
          <w:p w:rsidR="00824D23" w:rsidRPr="00444262" w:rsidRDefault="00824D23" w:rsidP="00967308">
            <w:pPr>
              <w:jc w:val="both"/>
              <w:rPr>
                <w:sz w:val="28"/>
                <w:szCs w:val="28"/>
              </w:rPr>
            </w:pPr>
          </w:p>
        </w:tc>
      </w:tr>
    </w:tbl>
    <w:p w:rsidR="00824D23" w:rsidRDefault="00824D23" w:rsidP="00824D23"/>
    <w:p w:rsidR="00824D23" w:rsidRDefault="00824D23" w:rsidP="00824D23">
      <w:r>
        <w:br w:type="page"/>
      </w:r>
    </w:p>
    <w:p w:rsidR="003D027E" w:rsidRDefault="003D027E"/>
    <w:p w:rsidR="003D027E" w:rsidRDefault="003D027E"/>
    <w:p w:rsidR="00E73CE1" w:rsidRDefault="0045230F" w:rsidP="00987B1E">
      <w:pPr>
        <w:jc w:val="center"/>
      </w:pPr>
      <w:r>
        <w:rPr>
          <w:noProof/>
        </w:rPr>
        <w:drawing>
          <wp:inline distT="0" distB="0" distL="0" distR="0" wp14:anchorId="3834EC3D" wp14:editId="7905EB67">
            <wp:extent cx="8258810" cy="4834890"/>
            <wp:effectExtent l="0" t="0" r="8890" b="381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258810" cy="483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27E" w:rsidRDefault="003D027E">
      <w:r>
        <w:br w:type="page"/>
      </w:r>
    </w:p>
    <w:p w:rsidR="003D027E" w:rsidRDefault="003D027E"/>
    <w:p w:rsidR="0045230F" w:rsidRDefault="0045230F" w:rsidP="00987B1E">
      <w:pPr>
        <w:jc w:val="center"/>
      </w:pPr>
      <w:r>
        <w:rPr>
          <w:noProof/>
        </w:rPr>
        <w:drawing>
          <wp:inline distT="0" distB="0" distL="0" distR="0" wp14:anchorId="65019574" wp14:editId="3D1CF810">
            <wp:extent cx="5699953" cy="10097449"/>
            <wp:effectExtent l="0" t="7938" r="7303" b="7302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722183" cy="10136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244FD" w:rsidRDefault="00F244FD">
      <w:r>
        <w:t>Los capítulos de la última columna corresponden a libro “</w:t>
      </w:r>
      <w:proofErr w:type="spellStart"/>
      <w:r>
        <w:t>Generalized</w:t>
      </w:r>
      <w:proofErr w:type="spellEnd"/>
      <w:r>
        <w:t xml:space="preserve"> linear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in R” de Dunn &amp; </w:t>
      </w:r>
      <w:proofErr w:type="spellStart"/>
      <w:r>
        <w:t>Smyth</w:t>
      </w:r>
      <w:proofErr w:type="spellEnd"/>
      <w:r>
        <w:t xml:space="preserve"> (2018).</w:t>
      </w:r>
    </w:p>
    <w:p w:rsidR="003D027E" w:rsidRDefault="003D027E">
      <w:r>
        <w:br w:type="page"/>
      </w:r>
    </w:p>
    <w:p w:rsidR="008D279D" w:rsidRDefault="008D279D"/>
    <w:p w:rsidR="008D279D" w:rsidRDefault="008D279D"/>
    <w:p w:rsidR="004453D0" w:rsidRDefault="004453D0" w:rsidP="00987B1E">
      <w:pPr>
        <w:jc w:val="center"/>
      </w:pPr>
      <w:r>
        <w:rPr>
          <w:noProof/>
        </w:rPr>
        <w:drawing>
          <wp:inline distT="0" distB="0" distL="0" distR="0">
            <wp:extent cx="8813800" cy="5733158"/>
            <wp:effectExtent l="0" t="0" r="6350" b="127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4486" cy="575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027E" w:rsidRDefault="003D027E">
      <w:r>
        <w:br w:type="page"/>
      </w:r>
    </w:p>
    <w:p w:rsidR="003D027E" w:rsidRDefault="003D027E"/>
    <w:p w:rsidR="003D027E" w:rsidRDefault="003D027E"/>
    <w:p w:rsidR="003D027E" w:rsidRDefault="003D027E"/>
    <w:p w:rsidR="008D279D" w:rsidRDefault="008D279D" w:rsidP="00987B1E">
      <w:pPr>
        <w:jc w:val="center"/>
      </w:pPr>
      <w:r>
        <w:rPr>
          <w:noProof/>
        </w:rPr>
        <w:drawing>
          <wp:inline distT="0" distB="0" distL="0" distR="0" wp14:anchorId="12C06222" wp14:editId="2E21D03A">
            <wp:extent cx="9144000" cy="5211445"/>
            <wp:effectExtent l="0" t="0" r="0" b="825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1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27E" w:rsidRDefault="003D027E">
      <w:r>
        <w:br w:type="page"/>
      </w:r>
    </w:p>
    <w:p w:rsidR="008D279D" w:rsidRDefault="008D279D"/>
    <w:p w:rsidR="003D027E" w:rsidRDefault="003D027E"/>
    <w:p w:rsidR="003D027E" w:rsidRDefault="003D027E"/>
    <w:p w:rsidR="003D027E" w:rsidRDefault="003D027E"/>
    <w:p w:rsidR="008D279D" w:rsidRDefault="008D279D" w:rsidP="00987B1E">
      <w:pPr>
        <w:jc w:val="center"/>
      </w:pPr>
      <w:r>
        <w:rPr>
          <w:noProof/>
        </w:rPr>
        <w:drawing>
          <wp:inline distT="0" distB="0" distL="0" distR="0" wp14:anchorId="59629152" wp14:editId="5403BA8B">
            <wp:extent cx="11071281" cy="4483100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080891" cy="448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279D" w:rsidSect="00444262"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Tc3MjU2sACyTZV0lIJTi4sz8/NACoxqAdkAYRwsAAAA"/>
  </w:docVars>
  <w:rsids>
    <w:rsidRoot w:val="0005718D"/>
    <w:rsid w:val="0005718D"/>
    <w:rsid w:val="0008397B"/>
    <w:rsid w:val="00193316"/>
    <w:rsid w:val="002366E2"/>
    <w:rsid w:val="00243724"/>
    <w:rsid w:val="00250ED5"/>
    <w:rsid w:val="00257E94"/>
    <w:rsid w:val="003738A6"/>
    <w:rsid w:val="003D027E"/>
    <w:rsid w:val="00444262"/>
    <w:rsid w:val="004453D0"/>
    <w:rsid w:val="0045230F"/>
    <w:rsid w:val="007320B3"/>
    <w:rsid w:val="00801538"/>
    <w:rsid w:val="00824D23"/>
    <w:rsid w:val="008552CE"/>
    <w:rsid w:val="008D279D"/>
    <w:rsid w:val="00904781"/>
    <w:rsid w:val="00987B1E"/>
    <w:rsid w:val="009A3CA2"/>
    <w:rsid w:val="00B6142C"/>
    <w:rsid w:val="00C01A4F"/>
    <w:rsid w:val="00C13EB9"/>
    <w:rsid w:val="00CE1965"/>
    <w:rsid w:val="00D073EF"/>
    <w:rsid w:val="00E73CE1"/>
    <w:rsid w:val="00EE7819"/>
    <w:rsid w:val="00F244FD"/>
    <w:rsid w:val="00FC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14C61"/>
  <w15:chartTrackingRefBased/>
  <w15:docId w15:val="{75095C4C-9F1C-4341-8ABF-697ED4133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0571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42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oleObject" Target="embeddings/oleObject3.bin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oleObject" Target="embeddings/oleObject4.bin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oleObject" Target="embeddings/oleObject1.bin"/><Relationship Id="rId24" Type="http://schemas.openxmlformats.org/officeDocument/2006/relationships/image" Target="media/image16.png"/><Relationship Id="rId5" Type="http://schemas.openxmlformats.org/officeDocument/2006/relationships/image" Target="media/image1.png"/><Relationship Id="rId15" Type="http://schemas.openxmlformats.org/officeDocument/2006/relationships/oleObject" Target="embeddings/oleObject2.bin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0D11BD3-B58A-422F-8433-6452E5FFF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84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24</cp:revision>
  <dcterms:created xsi:type="dcterms:W3CDTF">2020-07-07T15:25:00Z</dcterms:created>
  <dcterms:modified xsi:type="dcterms:W3CDTF">2020-10-15T19:05:00Z</dcterms:modified>
</cp:coreProperties>
</file>